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57642466" w:rsidR="00443674" w:rsidRDefault="009F2D14">
      <w:pPr>
        <w:pStyle w:val="Title"/>
        <w:widowControl w:val="0"/>
        <w:spacing w:before="140" w:line="240" w:lineRule="auto"/>
      </w:pPr>
      <w:r>
        <w:t>Sales and Customer Support</w:t>
      </w:r>
      <w:r w:rsidR="00000000">
        <w:t xml:space="preserve"> Guide</w:t>
      </w:r>
    </w:p>
    <w:p w14:paraId="00000002" w14:textId="77777777" w:rsidR="00443674" w:rsidRDefault="00443674"/>
    <w:p w14:paraId="10CD6272" w14:textId="2A081B42" w:rsidR="00E8090D" w:rsidRDefault="00E8090D" w:rsidP="00E8090D">
      <w:bookmarkStart w:id="0" w:name="_h0f8k4xf6dxt" w:colFirst="0" w:colLast="0"/>
      <w:bookmarkEnd w:id="0"/>
    </w:p>
    <w:p w14:paraId="45D547B1" w14:textId="0DAAF11B" w:rsidR="00E8090D" w:rsidRDefault="00E70A1B" w:rsidP="00E8090D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Key Features</w:t>
      </w:r>
    </w:p>
    <w:p w14:paraId="71F04071" w14:textId="28E532A0" w:rsidR="00E70A1B" w:rsidRDefault="00E70A1B" w:rsidP="00E8090D">
      <w:pPr>
        <w:rPr>
          <w:b/>
          <w:bCs/>
          <w:sz w:val="32"/>
          <w:szCs w:val="32"/>
        </w:rPr>
      </w:pPr>
    </w:p>
    <w:p w14:paraId="7BD3FC76" w14:textId="0168C119" w:rsidR="00E70A1B" w:rsidRDefault="00E70A1B" w:rsidP="00E8090D">
      <w:r>
        <w:t>The product ha</w:t>
      </w:r>
      <w:r w:rsidR="009F2D14">
        <w:t>ve</w:t>
      </w:r>
      <w:r>
        <w:t xml:space="preserve"> the functionality to:</w:t>
      </w:r>
    </w:p>
    <w:p w14:paraId="18CD7700" w14:textId="506012A5" w:rsidR="00E70A1B" w:rsidRDefault="00E70A1B" w:rsidP="00E70A1B">
      <w:pPr>
        <w:pStyle w:val="ListParagraph"/>
        <w:numPr>
          <w:ilvl w:val="0"/>
          <w:numId w:val="7"/>
        </w:numPr>
      </w:pPr>
      <w:r>
        <w:t>Enable customers to sign in/sign up</w:t>
      </w:r>
    </w:p>
    <w:p w14:paraId="10B832B0" w14:textId="5C320A94" w:rsidR="00E70A1B" w:rsidRDefault="00E70A1B" w:rsidP="00E70A1B">
      <w:pPr>
        <w:pStyle w:val="ListParagraph"/>
        <w:numPr>
          <w:ilvl w:val="0"/>
          <w:numId w:val="7"/>
        </w:numPr>
      </w:pPr>
      <w:r>
        <w:t>Place orders online</w:t>
      </w:r>
    </w:p>
    <w:p w14:paraId="06CCC4BC" w14:textId="3012F3F1" w:rsidR="00E70A1B" w:rsidRDefault="00E70A1B" w:rsidP="00E70A1B">
      <w:pPr>
        <w:pStyle w:val="ListParagraph"/>
        <w:numPr>
          <w:ilvl w:val="0"/>
          <w:numId w:val="7"/>
        </w:numPr>
      </w:pPr>
      <w:r>
        <w:t>Track orders</w:t>
      </w:r>
    </w:p>
    <w:p w14:paraId="62253326" w14:textId="14B44D71" w:rsidR="00E70A1B" w:rsidRDefault="004C0733" w:rsidP="00E70A1B">
      <w:pPr>
        <w:pStyle w:val="ListParagraph"/>
        <w:numPr>
          <w:ilvl w:val="0"/>
          <w:numId w:val="7"/>
        </w:numPr>
      </w:pPr>
      <w:r>
        <w:t>Provide both RoboDash and HumanDash services</w:t>
      </w:r>
    </w:p>
    <w:p w14:paraId="2B3BF55B" w14:textId="364062D9" w:rsidR="00B065B0" w:rsidRDefault="00B065B0" w:rsidP="00B065B0"/>
    <w:p w14:paraId="5F1D00E9" w14:textId="06729382" w:rsidR="00B065B0" w:rsidRDefault="00B065B0" w:rsidP="00B065B0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Benefits to users and consumers</w:t>
      </w:r>
    </w:p>
    <w:p w14:paraId="7491A73C" w14:textId="12C9A4CC" w:rsidR="00B065B0" w:rsidRDefault="00B065B0" w:rsidP="00B065B0"/>
    <w:p w14:paraId="4B766B07" w14:textId="77777777" w:rsidR="000A3B50" w:rsidRDefault="00B065B0" w:rsidP="00B065B0">
      <w:r>
        <w:t>This product will enable customers to order</w:t>
      </w:r>
      <w:r w:rsidR="0020427C">
        <w:t xml:space="preserve"> their food and track online with an autonomous driving vehicle to help them save money and time.</w:t>
      </w:r>
    </w:p>
    <w:p w14:paraId="024D8661" w14:textId="77777777" w:rsidR="000A3B50" w:rsidRDefault="000A3B50" w:rsidP="00B065B0"/>
    <w:p w14:paraId="6138AD80" w14:textId="77777777" w:rsidR="000A3B50" w:rsidRDefault="000A3B50" w:rsidP="00B065B0">
      <w:r w:rsidRPr="000A3B50">
        <w:rPr>
          <w:b/>
          <w:bCs/>
          <w:sz w:val="32"/>
          <w:szCs w:val="32"/>
        </w:rPr>
        <w:t>How use product</w:t>
      </w:r>
      <w:r w:rsidR="0020427C" w:rsidRPr="000A3B50">
        <w:rPr>
          <w:b/>
          <w:bCs/>
        </w:rPr>
        <w:t xml:space="preserve"> </w:t>
      </w:r>
    </w:p>
    <w:p w14:paraId="774816B9" w14:textId="77777777" w:rsidR="000A3B50" w:rsidRDefault="000A3B50" w:rsidP="00B065B0"/>
    <w:p w14:paraId="5CC3E1FA" w14:textId="552F5874" w:rsidR="00B065B0" w:rsidRDefault="00F75CB7" w:rsidP="00F75CB7">
      <w:pPr>
        <w:pStyle w:val="ListParagraph"/>
        <w:numPr>
          <w:ilvl w:val="0"/>
          <w:numId w:val="8"/>
        </w:numPr>
      </w:pPr>
      <w:r>
        <w:t>The customer will have the option to sign in/signup on the main page after app download to the main dashboard page.</w:t>
      </w:r>
    </w:p>
    <w:p w14:paraId="7051D51F" w14:textId="57EF4166" w:rsidR="00F75CB7" w:rsidRDefault="00F75CB7" w:rsidP="00F75CB7">
      <w:pPr>
        <w:pStyle w:val="ListParagraph"/>
        <w:numPr>
          <w:ilvl w:val="0"/>
          <w:numId w:val="8"/>
        </w:numPr>
      </w:pPr>
      <w:r>
        <w:t xml:space="preserve">On the dashboard page, the customer will option to select business service </w:t>
      </w:r>
      <w:r w:rsidR="00CE233D">
        <w:t>and order to be placed.</w:t>
      </w:r>
    </w:p>
    <w:p w14:paraId="10AEA88C" w14:textId="74E482CA" w:rsidR="00F75CB7" w:rsidRDefault="00F75CB7" w:rsidP="00F75CB7">
      <w:pPr>
        <w:pStyle w:val="ListParagraph"/>
        <w:numPr>
          <w:ilvl w:val="0"/>
          <w:numId w:val="8"/>
        </w:numPr>
      </w:pPr>
      <w:r>
        <w:t>Under the</w:t>
      </w:r>
      <w:r w:rsidR="00CE233D">
        <w:t xml:space="preserve"> cart page, the customer will have option to confirm the order and add to favorites</w:t>
      </w:r>
      <w:r w:rsidR="00464237">
        <w:t xml:space="preserve"> and proceed with payment.</w:t>
      </w:r>
    </w:p>
    <w:p w14:paraId="7D7A7D2F" w14:textId="3D2A138F" w:rsidR="00361801" w:rsidRDefault="00361801" w:rsidP="00F75CB7">
      <w:pPr>
        <w:pStyle w:val="ListParagraph"/>
        <w:numPr>
          <w:ilvl w:val="0"/>
          <w:numId w:val="8"/>
        </w:numPr>
      </w:pPr>
      <w:r>
        <w:t xml:space="preserve">The customer will have the option to </w:t>
      </w:r>
      <w:r w:rsidR="00A92B51">
        <w:t xml:space="preserve">select either the RoboDash </w:t>
      </w:r>
      <w:r w:rsidR="00A43008">
        <w:t>or</w:t>
      </w:r>
      <w:r w:rsidR="00A92B51">
        <w:t xml:space="preserve"> HumanDash service with the option to select more than 10 orders as well.</w:t>
      </w:r>
    </w:p>
    <w:p w14:paraId="4C24C00F" w14:textId="5650CD65" w:rsidR="00464237" w:rsidRDefault="00464237" w:rsidP="00F75CB7">
      <w:pPr>
        <w:pStyle w:val="ListParagraph"/>
        <w:numPr>
          <w:ilvl w:val="0"/>
          <w:numId w:val="8"/>
        </w:numPr>
      </w:pPr>
      <w:r>
        <w:t>Under the</w:t>
      </w:r>
      <w:r w:rsidR="00361801">
        <w:t xml:space="preserve"> payment</w:t>
      </w:r>
      <w:r>
        <w:t xml:space="preserve"> processing page, the customer </w:t>
      </w:r>
      <w:r w:rsidR="00361801">
        <w:t>will have the option to select either debit, credit, or e-payment methods.</w:t>
      </w:r>
    </w:p>
    <w:p w14:paraId="517F568A" w14:textId="123D3935" w:rsidR="00CE233D" w:rsidRDefault="003D4016" w:rsidP="00F75CB7">
      <w:pPr>
        <w:pStyle w:val="ListParagraph"/>
        <w:numPr>
          <w:ilvl w:val="0"/>
          <w:numId w:val="8"/>
        </w:numPr>
      </w:pPr>
      <w:r>
        <w:t xml:space="preserve">On the next page, under the order tracking page, the customer will have the option to track their order in real-time with </w:t>
      </w:r>
      <w:r w:rsidR="00A43008">
        <w:t>option to communicate with support team during emergency.</w:t>
      </w:r>
    </w:p>
    <w:p w14:paraId="51C85B14" w14:textId="23579437" w:rsidR="00A43008" w:rsidRDefault="00A43008" w:rsidP="00F75CB7">
      <w:pPr>
        <w:pStyle w:val="ListParagraph"/>
        <w:numPr>
          <w:ilvl w:val="0"/>
          <w:numId w:val="8"/>
        </w:numPr>
      </w:pPr>
      <w:r>
        <w:t>On the final page, the customer will get confirmation of order delivered and option to return to the main page.</w:t>
      </w:r>
    </w:p>
    <w:p w14:paraId="71DDBE5F" w14:textId="2CF7FA6C" w:rsidR="00855E41" w:rsidRDefault="00855E41" w:rsidP="00855E41"/>
    <w:p w14:paraId="404ECFC2" w14:textId="2A852D1B" w:rsidR="00855E41" w:rsidRDefault="00855E41" w:rsidP="00855E41">
      <w:pPr>
        <w:rPr>
          <w:sz w:val="32"/>
          <w:szCs w:val="32"/>
        </w:rPr>
      </w:pPr>
    </w:p>
    <w:p w14:paraId="5220204D" w14:textId="372481A2" w:rsidR="00855E41" w:rsidRDefault="00855E41" w:rsidP="00855E41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Where to find product</w:t>
      </w:r>
    </w:p>
    <w:p w14:paraId="0E8DFE38" w14:textId="785E6010" w:rsidR="00855E41" w:rsidRDefault="00855E41" w:rsidP="00855E41">
      <w:pPr>
        <w:rPr>
          <w:b/>
          <w:bCs/>
          <w:sz w:val="32"/>
          <w:szCs w:val="32"/>
        </w:rPr>
      </w:pPr>
    </w:p>
    <w:p w14:paraId="57984F14" w14:textId="34F599FA" w:rsidR="00855E41" w:rsidRDefault="00855E41" w:rsidP="00855E41">
      <w:r>
        <w:t xml:space="preserve">The product is available for download on the Apple AppStore and Google Store. </w:t>
      </w:r>
    </w:p>
    <w:p w14:paraId="4D20D194" w14:textId="7F14F8B9" w:rsidR="00855E41" w:rsidRDefault="00855E41" w:rsidP="00855E41"/>
    <w:p w14:paraId="6296C8DE" w14:textId="77777777" w:rsidR="00855E41" w:rsidRPr="00855E41" w:rsidRDefault="00855E41" w:rsidP="00855E41"/>
    <w:p w14:paraId="00000013" w14:textId="77777777" w:rsidR="00443674" w:rsidRDefault="00443674"/>
    <w:p w14:paraId="00000014" w14:textId="77777777" w:rsidR="00443674" w:rsidRDefault="00443674"/>
    <w:p w14:paraId="00000015" w14:textId="77777777" w:rsidR="00443674" w:rsidRDefault="00443674"/>
    <w:p w14:paraId="00000016" w14:textId="77777777" w:rsidR="00443674" w:rsidRDefault="00443674"/>
    <w:p w14:paraId="00000017" w14:textId="77777777" w:rsidR="00443674" w:rsidRDefault="00443674">
      <w:pPr>
        <w:widowControl w:val="0"/>
        <w:spacing w:before="140" w:line="240" w:lineRule="auto"/>
        <w:rPr>
          <w:rFonts w:ascii="Open Sans" w:eastAsia="Open Sans" w:hAnsi="Open Sans" w:cs="Open Sans"/>
          <w:color w:val="2D3D4A"/>
          <w:sz w:val="36"/>
          <w:szCs w:val="36"/>
        </w:rPr>
      </w:pPr>
    </w:p>
    <w:sectPr w:rsidR="0044367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823926"/>
    <w:multiLevelType w:val="hybridMultilevel"/>
    <w:tmpl w:val="40BA9628"/>
    <w:lvl w:ilvl="0" w:tplc="1D2C8EC4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51C555C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354E830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2044D96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35C2C9C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D54E9F8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57EBC6C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63EE256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FF8ACA8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5AE3A64"/>
    <w:multiLevelType w:val="multilevel"/>
    <w:tmpl w:val="982664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4084AD2"/>
    <w:multiLevelType w:val="multilevel"/>
    <w:tmpl w:val="50D2E3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3A366B13"/>
    <w:multiLevelType w:val="multilevel"/>
    <w:tmpl w:val="F4A275C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3E382DDD"/>
    <w:multiLevelType w:val="hybridMultilevel"/>
    <w:tmpl w:val="7C901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0A409D"/>
    <w:multiLevelType w:val="hybridMultilevel"/>
    <w:tmpl w:val="16E2223A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6" w15:restartNumberingAfterBreak="0">
    <w:nsid w:val="589E6E23"/>
    <w:multiLevelType w:val="hybridMultilevel"/>
    <w:tmpl w:val="3EE2E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AC282B"/>
    <w:multiLevelType w:val="hybridMultilevel"/>
    <w:tmpl w:val="84F08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0423491">
    <w:abstractNumId w:val="3"/>
  </w:num>
  <w:num w:numId="2" w16cid:durableId="2059931090">
    <w:abstractNumId w:val="1"/>
  </w:num>
  <w:num w:numId="3" w16cid:durableId="347676747">
    <w:abstractNumId w:val="2"/>
  </w:num>
  <w:num w:numId="4" w16cid:durableId="473834186">
    <w:abstractNumId w:val="0"/>
  </w:num>
  <w:num w:numId="5" w16cid:durableId="1622569362">
    <w:abstractNumId w:val="6"/>
  </w:num>
  <w:num w:numId="6" w16cid:durableId="793987922">
    <w:abstractNumId w:val="4"/>
  </w:num>
  <w:num w:numId="7" w16cid:durableId="448471664">
    <w:abstractNumId w:val="7"/>
  </w:num>
  <w:num w:numId="8" w16cid:durableId="41139689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wMDc3NzUzMjI1N7VU0lEKTi0uzszPAykwrgUAzn4a3ywAAAA="/>
  </w:docVars>
  <w:rsids>
    <w:rsidRoot w:val="00443674"/>
    <w:rsid w:val="000A3B50"/>
    <w:rsid w:val="0020427C"/>
    <w:rsid w:val="00273C34"/>
    <w:rsid w:val="00361801"/>
    <w:rsid w:val="003B7CF5"/>
    <w:rsid w:val="003D4016"/>
    <w:rsid w:val="00443674"/>
    <w:rsid w:val="00464237"/>
    <w:rsid w:val="00475480"/>
    <w:rsid w:val="004C0733"/>
    <w:rsid w:val="00551B80"/>
    <w:rsid w:val="00703FBA"/>
    <w:rsid w:val="007B1ED7"/>
    <w:rsid w:val="00855E41"/>
    <w:rsid w:val="008D0AD1"/>
    <w:rsid w:val="00986DDD"/>
    <w:rsid w:val="009925C6"/>
    <w:rsid w:val="009E0F0D"/>
    <w:rsid w:val="009F2D14"/>
    <w:rsid w:val="00A43008"/>
    <w:rsid w:val="00A92B51"/>
    <w:rsid w:val="00B065B0"/>
    <w:rsid w:val="00CE233D"/>
    <w:rsid w:val="00DC782F"/>
    <w:rsid w:val="00E70A1B"/>
    <w:rsid w:val="00E8090D"/>
    <w:rsid w:val="00F75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025E47"/>
  <w15:docId w15:val="{98A450A1-5392-4700-9A2D-006DB3B92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D0AD1"/>
    <w:pPr>
      <w:ind w:left="720"/>
      <w:contextualSpacing/>
    </w:pPr>
    <w:rPr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bdulai, Jamil</cp:lastModifiedBy>
  <cp:revision>14</cp:revision>
  <dcterms:created xsi:type="dcterms:W3CDTF">2022-09-18T08:00:00Z</dcterms:created>
  <dcterms:modified xsi:type="dcterms:W3CDTF">2022-09-19T04:59:00Z</dcterms:modified>
</cp:coreProperties>
</file>